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 w:rsidRPr="003E5066">
        <w:rPr>
          <w:rFonts w:ascii="Cambria" w:eastAsia="Calibri" w:hAnsi="Cambria" w:cs="Arial"/>
          <w:b/>
          <w:color w:val="2F5496"/>
          <w:sz w:val="52"/>
          <w:szCs w:val="52"/>
        </w:rPr>
        <w:t xml:space="preserve">TOWN OF SEVERANCE </w:t>
      </w:r>
    </w:p>
    <w:p w14:paraId="4B2B71AB" w14:textId="290B9483" w:rsidR="00625D90" w:rsidRPr="003E5066" w:rsidRDefault="006C188C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TOWN CHRISTMAS</w:t>
      </w:r>
    </w:p>
    <w:p w14:paraId="5CB48C94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2DC451AA" w:rsidR="00625D90" w:rsidRPr="003E5066" w:rsidRDefault="006C188C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SEVERANCE COMMUNITY PARK</w:t>
      </w:r>
    </w:p>
    <w:p w14:paraId="2AC328E2" w14:textId="287E5B08" w:rsidR="00625D90" w:rsidRDefault="006C188C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100 Waterfowl Wa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11F1E8CB" w:rsidR="00625D90" w:rsidRDefault="006C188C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December 14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23416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C94657"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2</w:t>
      </w:r>
      <w:r w:rsidR="00C94657">
        <w:rPr>
          <w:rFonts w:ascii="Cambria" w:eastAsia="Calibri" w:hAnsi="Cambria" w:cs="Arial"/>
          <w:b/>
          <w:color w:val="2F5496"/>
          <w:sz w:val="44"/>
          <w:szCs w:val="44"/>
        </w:rPr>
        <w:t>:00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p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>m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-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33167E">
        <w:rPr>
          <w:rFonts w:ascii="Cambria" w:eastAsia="Calibri" w:hAnsi="Cambria" w:cs="Arial"/>
          <w:b/>
          <w:color w:val="2F5496"/>
          <w:sz w:val="44"/>
          <w:szCs w:val="44"/>
        </w:rPr>
        <w:t>5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:00</w:t>
      </w:r>
      <w:r w:rsidR="00827AE5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qQUA7rZX5CwAAAA="/>
  </w:docVars>
  <w:rsids>
    <w:rsidRoot w:val="00625D90"/>
    <w:rsid w:val="001516CF"/>
    <w:rsid w:val="0023416E"/>
    <w:rsid w:val="00244196"/>
    <w:rsid w:val="0028550B"/>
    <w:rsid w:val="002E6102"/>
    <w:rsid w:val="0033167E"/>
    <w:rsid w:val="003E7E76"/>
    <w:rsid w:val="00625D90"/>
    <w:rsid w:val="006C188C"/>
    <w:rsid w:val="00707CDC"/>
    <w:rsid w:val="007F488D"/>
    <w:rsid w:val="00821B90"/>
    <w:rsid w:val="00827AE5"/>
    <w:rsid w:val="00863B0F"/>
    <w:rsid w:val="009A29DF"/>
    <w:rsid w:val="009B7E67"/>
    <w:rsid w:val="00A3485D"/>
    <w:rsid w:val="00A66519"/>
    <w:rsid w:val="00AD2BC1"/>
    <w:rsid w:val="00AF20A6"/>
    <w:rsid w:val="00C13B20"/>
    <w:rsid w:val="00C94657"/>
    <w:rsid w:val="00D73DCF"/>
    <w:rsid w:val="00E71E77"/>
    <w:rsid w:val="00F72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2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4337A-5D47-43A3-A4F3-11C0172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4</cp:revision>
  <cp:lastPrinted>2024-02-01T21:17:00Z</cp:lastPrinted>
  <dcterms:created xsi:type="dcterms:W3CDTF">2024-02-01T21:18:00Z</dcterms:created>
  <dcterms:modified xsi:type="dcterms:W3CDTF">2024-02-0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